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ตู่)</w:t>
      </w:r>
      <w:r>
        <w:t xml:space="preserve"> </w:t>
      </w:r>
      <w:r>
        <w:t xml:space="preserve">Revoice</w:t>
      </w:r>
      <w:r>
        <w:t xml:space="preserve"> </w:t>
      </w:r>
      <w:r>
        <w:t xml:space="preserve">Testset1</w:t>
      </w:r>
      <w:r>
        <w:t xml:space="preserve"> </w:t>
      </w:r>
      <w:r>
        <w:t xml:space="preserve">Experiment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9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ต่อ เป็นการตั้งคำถามตอบคำถามกันนะครับนักเรียนครับ คำถามข้อที่ 1 นะครับ นักเรียนเตรียมตัวต่อกับคุณครูนะครับนักเรียนคิดว่าการอ่านเร็วสำคัญกับ การจับใจความอย่างไร นักเรียนมปลายทางตอบคำถาม กับคุณครูทางปลายทางได้เลยนะครับ คุณครูขนิษฐาครับแล้วคุณครูขนิษฐา คิดว่าการอ่านเร็วสัมพันธ์กับการ จับใจความหรือไม่ครับสำหรับ ส่วนความเห็นของครูคณิตศาสตร์นะคะ คิดว่าทั้ง 2 แบบมีความสัมพันธ์กันค่ะเพราะจะช่วยให้การอ่านจับใจความนี่ สามารถที่จะ เข้าใจได้อย่างรวดเร็วมากยิ่งขึ้นนั่นเองค่ะ ครับ ขาดในส่วนคำถามต่อไปค่ะ นักเรียนได้ความรู้เรื่องการอ่านเร็วและ ใจความอย่างไรบ้างนะครับ เรียนตอบคำถามได้เลยค่ะเอากับคุณครูได้เลยตามคำถามนี้นะครับ ได้ความรู้อย่างไรนะครับ นักเรียนที่ศึกษาใบความรู้เมื่อสักครู่นี้นะครับใช่แล้วค่ะและในความคิดของคุณครูปรเมศวร์คิดว่า ฉันได้เรียนรู้เกี่ยวกับการเรื่องการอ่านเร็วและจับใจความนี่ครับ เราได้ความรู้อะไรบ้างคะ ความรู้ทั้งสองเรื่องเลยครับ ก็คือ ได้รู้เรื่องการอ่านเร็วเราจะได้ทักษะของการฝึก การอ่านอย่างรวดเร็ว อ่านอย่างคร่าวคร่าวๆดันกวาดสายตาอย่างว่องไว กิจกรรมจับใจความหรือจับประเด็นสำคัญของเรื่องที่อ่านไม่ได้ว่า ใครทำอะไรที่ไหนอย่างไรเมื่อไหร่และผลเป็นอย่างไร นี่คือ หลักการจับใจความสำคัญที่ดีเลยนะครับ ก็ไปครับ ความส่วนใหญ่นะครับนักเรียน มีแต่ความสำคัญของเรื่อง การที่เราอ่านเราต้องตั้งเป้าหมายในการค้นหาสาระสำคัญ หาได้จากจุดใดได้บ้างในเรื่องเนี่ยเราก็จะต้องศึกษาให้ดีแล้วก็ต้องหาสาระสำคัญที่ปรากฏอยู่ในบทความนั้นๆให้ได้ สิ่งสำคัญครับ วันนี้ครูคณิตศาสตร์คำถามค่ะนักเรียนคิดว่าการอ่านเร็วและอ่านจับใจความนี่ ในความหมายของนักเรียนนักเรียนคิดว่ามีความหมายว่าอย่างไร ตอบเลยเดี๋ยวครูเฉลยให้บนกระดานวัดตรงกันไหมกับสิ่งที่ครูนำมาให้ศึกษา จากใบความรู้ จากคำถามของครูซึ่งถามตอบกันนี่ จะตรงกับความคิดเห็นของนักเรียนเรื่องการอธิบายขยายความเรื่องการอ่านเร็วหรือไม่นะครับ คุณครูคณิตศาสตร์เฉลยได้รับนะคะ ขอเฉลยค่ะ หมายถึงการอ่านจับใจความวิธีหนึ่งค่ะ ต้องใช้ความเร็วในการอ่าน เราก็เลยเรียกว่า การอ่านเร็วและการอ่านจับใจความนั้นเองค่ะ ถูกต้องครับนักเรียนครับ ออกมาค่ะ แนวทางการฝึกการอ่านหนังสือเร็วนี่มีอะไรบ้างคะครูปรเมศ เราไปดูกันเลยนะครับ 1 ต้องมีสมาธิ เอาใจใส่ใจจดใจจ่อ 2 ไม่ออกเสียงการอ่านเร็วคือการอ่านในใจ 3 กวาดสายตาจะต้องพิจารณาตัวอักษรให้ไวที่สุด เคลื่อนไหวสายตาจากซ้ายไปขวา หลักการอ่านหนังสือครับ จากซ้ายไปขวาครับ นี่คือ แนวทางนะคะเอามาค่ะเรามาดูวิธีการอ่านเร็วกันบ้างค่ะ แนวข้อสอบก็คืออ่านหาสาระสำคัญค่ะ ในเมื่อกี้นะคะก็คืออยู่ในขั้นตอนของการกวาดสายตาค่ะ พักสายตาอย่างรวดเร็วเพื่อหาสาระสำคัญของเรื่องที่เราต้องการจะ เรื่องนั้นเองค่ะตอบมาค่ะ ไม่อ่านออกเสียงค่ะก็คือ อ่านในใจนั่นเองนะคะ ออกมาตามมาคือกวาดสายตาค่ะ สายตาให้ทั่วรอบๆหาสาระสำคัญค่ะ มาค่ะมาดูข้อที่ 4 ค่ะ อ่านเฉพาะข้อความที่สำคัญ อะไรที่เป็นข้อความที่ อย่าเยอะๆนี่ คือเราจะรู้ได้ว่า ข้อความมันจะเป็นข้อความร้อนใช่ไหมคะคุณครูปรเมศวร์ชนะนี่จุดประสงค์ของเราคือ อ่านจับใจความสำคัญฉะนั้นเราจะต้องหาเฉพาะข้อความ ที่สำคัญเท่านั้นค่ะ ออกมาค่ะ มาดูข้อ 5 ค่ะ กำหนดเวลาในการอ่าน สำคัญมาก เพราะไม่อย่างนั้น ไม่อย่างนั้นนี่ เราจะอ่านโดยไม่มีขอบเขตอ่านไปเรื่อยเปื่อยจนไม่ได้สาระสำคัญอะไรเลยกำหนดเวลาในการอ่านนี่ ก็จะทำให้นักเรียน จะต้องรีบหาสาระสำคัญให้ไวที่สุด การอ่านเร็วนะครับ เสร็จแล้วค่ะ ข้อสุดท้ายนะคะก็คือ การอ่านอย่างสม่ำเสมอค่ะ ระยะทางในการอ่านถ้าเราจะจับใจความสำคัญได้อย่างดีนี่ เราจะต้องฝึกการอยู่อย่างสม่ำเสมอค่ะโดยใช้เทคนิคต่างๆที่คุณครูได้กล่าวถึงนั้นเองนะคะ จะทำให้การอ่านจับใจความของเรานี่มีประสิทธิภาพเพิ่มมากขึ้นค่ะครับผม เรามาดูหลักการอ่านจับใจความข้อที่ 1 นะครับ หลักการอ่านจับใจความสำคัญนักเรียนจะต้องตั้งจุดมุ่งหมายในการอ่านให้ชัดเจนว่าเราจะจับใจความสำคัญนี้เพื่ออะไรข้อ 2 อันคร่าวๆครับ อ่านข่าวคราวเพื่ออะไรคะนักเรียน เพื่อเราจะเก็บสาระสำคัญที่ปรากฏอยู่ในบทความนั้นให้ได้นะครับ คำถาม ใครทำอะไรที่ไหน เมื่อไหร่อย่างไรจะทำให้การอ่านจับใจความในครั้งนั้นๆ ประสบผลสำเร็จนะครับข้อที่ 4 ก่อนที่เราจะนำ ไปเล่าให้ใครฟัง หรือเราจะสรุปเป็นคำภาษาเขียนก็ตามแต่ จะต้องเรียบเรียงให้เป็นภาษา ของตนเองเสียก่อนนะครับ นี่คือหลักการจับใจความครับนักเรียนปลายทางทุกคนครับ ใช่แล้วค่ะ มาค่ะเรามาทำกิจกรรมกันดีกว่าค่ะ กิจกรรมนี้มีชื่อว่าอะไรคะ ฝึกอ่านหนังสือเร็วจากเรื่องชมรมคนรักวรรณคดีค่ะ นะครับ เช้านี้ ของวรรณคดีคุณครูคณิตตาเดี๋ยวต้องอธิบายไปว่าในภาพนี้เลยเด็กนักเรียนบางคนชอบออกเสียง ไม่ถูกต้อง ออกว่าอย่างไรครับวันนี้ วรรณคดี คนออกเสียงว่าวันละคดี วรรณคดีเป็นเรื่องเลยนะครับทั้งวันนะคดีดังนั้นหลักการออกเสียงที่สำคัญการอ่านที่ถูกต้อง สำคัญเหมือนกันนะครับเป็นข้อคิดนะครับ คราวนี้มาดูกิจกรรมที่นักเรียนจะต้องทำการนะครับคุณครูคณิตศาสตร์ชี้แจงครับ กรรมนักเรียนนะคะหนึ่งก็คือให้นักเรียนแต่ละกลุ่มค่ะฝึกอ่านเร็วนะคะเรื่องชมรมคนรักวรรณคดีค่ะจากหนังสือวรรณคดีลำนำชั้นประถมศึกษาปีที่ 6 ค่ะ นาทีเท่าไหร่คะ หน้าที่ 1-8 ค่ะ น่าเกรงนะครับ เห็นหน้าเองเอ็งใช้คำว่าเอ็งเลยเหรอคะ 8 หน้าง่ายๆค่ะนักเรียนไปทางลูกศิษย์ของเรานี่ 1 สามารถอ่านได้อย่างรวดเร็วเพราะเรียนแล้ว กูก็นึกว่านักเรียนไปทางนะคะมีประสิทธิภาพนะคะ การอ่านได้อย่างรวดเร็วค่ะ หลังจากที่เราอ่านแล้วนะคะ เราก็จะทำใบงานค่ะเรื่องอ่านแล้วเกลียดคำถามแล้วก็ตอบคำถามให้ได้มากที่สุดแล้วก็ครอบคลุมเนื้อหาที่นักเรียนและอ่านให้มากที่สุดค่ะ ให้คุณครูช่วยดูแลนักเรียนนะครับแจกใบงานที่แจงให้นักเรียนเข้าใจแล้วก็ให้นักเรียนปฏิบัติกิจกรรมอย่างมีความสุขครับ เวลาในการทำกิจกรรมในท่ออะไรดี ตามที่เขียนว่า 10 นาทีคุณครูคณิตตาอ่าน 8 หน้า คุณครูคณิตศาสตร์เนี่ยไปต่อรองกับคุณครูปรเมศวร์มาค่ะ 10 นาทีนี่ มันเร็วเกินไปค่ะขณะนี้ อย่างไรครับ 15 นาทีได้ไหมคะคุณครูคณิตตาใจดีจริงเลยนะครับ คุณครูคณิตศาสตร์ใจดีให้นักเรียนเข้าฉะนั้นต้องตั้งใจทำในเวลา 15 นาทีนี้ ให้เสร็จเรียบร้อยนะครับ ใบงานที่ อ่านจากหนังสือนะครับหน้าที่ 18 นะครับ ลงมือปฏิบัติได้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ตู่) Revoice Testset1 Experiment</dc:title>
  <dc:creator/>
  <cp:keywords/>
  <dcterms:created xsi:type="dcterms:W3CDTF">2022-08-19T04:38:18Z</dcterms:created>
  <dcterms:modified xsi:type="dcterms:W3CDTF">2022-08-19T04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9 สิงหาคม 2565 เวลา 10.41 น.</vt:lpwstr>
  </property>
  <property fmtid="{D5CDD505-2E9C-101B-9397-08002B2CF9AE}" pid="3" name="subtitle">
    <vt:lpwstr/>
  </property>
</Properties>
</file>